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EC669" w14:textId="15E45704" w:rsidR="00D47A68" w:rsidRDefault="002E418B">
      <w:r>
        <w:t>Zde budou objednávky</w:t>
      </w:r>
    </w:p>
    <w:sectPr w:rsidR="00D47A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MTWwNDIyMDUxsrBU0lEKTi0uzszPAykwrAUAuynqECwAAAA="/>
  </w:docVars>
  <w:rsids>
    <w:rsidRoot w:val="004E220D"/>
    <w:rsid w:val="002E418B"/>
    <w:rsid w:val="004E220D"/>
    <w:rsid w:val="006F2293"/>
    <w:rsid w:val="00D47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4446CD"/>
  <w15:chartTrackingRefBased/>
  <w15:docId w15:val="{2D845CB8-5C84-4A9A-8D11-0C696FA8A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6F2293"/>
    <w:rPr>
      <w:rFonts w:ascii="Segoe UI" w:hAnsi="Segoe UI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š Jánský</dc:creator>
  <cp:keywords/>
  <dc:description/>
  <cp:lastModifiedBy>Luboš Jánský</cp:lastModifiedBy>
  <cp:revision>2</cp:revision>
  <dcterms:created xsi:type="dcterms:W3CDTF">2020-06-13T18:04:00Z</dcterms:created>
  <dcterms:modified xsi:type="dcterms:W3CDTF">2020-06-13T18:04:00Z</dcterms:modified>
</cp:coreProperties>
</file>